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4E3FE" w14:textId="5A01E959" w:rsidR="00AD2D4F" w:rsidRDefault="000C2426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Hlk11658649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D44E40B" wp14:editId="087BE95E">
                <wp:simplePos x="0" y="0"/>
                <wp:positionH relativeFrom="column">
                  <wp:posOffset>4714876</wp:posOffset>
                </wp:positionH>
                <wp:positionV relativeFrom="paragraph">
                  <wp:posOffset>-695325</wp:posOffset>
                </wp:positionV>
                <wp:extent cx="2114550" cy="5619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D44E412" w14:textId="160092DA" w:rsidR="00AD2D4F" w:rsidRDefault="00EC12D1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</w:t>
                            </w:r>
                            <w:r w:rsidR="00733F81"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0D44E413" w14:textId="646C4E2F" w:rsidR="00AD2D4F" w:rsidRDefault="00733F81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</w:t>
                            </w:r>
                            <w:r w:rsidR="000C2426">
                              <w:rPr>
                                <w:color w:val="000000"/>
                              </w:rPr>
                              <w:t>: 9-12-2022 (9am)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4E40B" id="Rectangle 1" o:spid="_x0000_s1026" style="position:absolute;left:0;text-align:left;margin-left:371.25pt;margin-top:-54.75pt;width:166.5pt;height:4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0D44E412" w14:textId="160092DA" w:rsidR="00AD2D4F" w:rsidRDefault="00EC12D1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</w:t>
                      </w:r>
                      <w:r w:rsidR="00733F81">
                        <w:rPr>
                          <w:color w:val="000000"/>
                        </w:rPr>
                        <w:t>:</w:t>
                      </w:r>
                    </w:p>
                    <w:p w14:paraId="0D44E413" w14:textId="646C4E2F" w:rsidR="00AD2D4F" w:rsidRDefault="00733F81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</w:t>
                      </w:r>
                      <w:r w:rsidR="000C2426">
                        <w:rPr>
                          <w:color w:val="000000"/>
                        </w:rPr>
                        <w:t>: 9-12-2022 (9am)</w:t>
                      </w:r>
                    </w:p>
                  </w:txbxContent>
                </v:textbox>
              </v:rect>
            </w:pict>
          </mc:Fallback>
        </mc:AlternateContent>
      </w:r>
      <w:r w:rsidR="00733F81">
        <w:rPr>
          <w:noProof/>
        </w:rPr>
        <w:drawing>
          <wp:anchor distT="0" distB="0" distL="114300" distR="114300" simplePos="0" relativeHeight="251660288" behindDoc="0" locked="0" layoutInCell="1" hidden="0" allowOverlap="1" wp14:anchorId="1BDE9ADE" wp14:editId="7FFB7942">
            <wp:simplePos x="0" y="0"/>
            <wp:positionH relativeFrom="column">
              <wp:posOffset>-355600</wp:posOffset>
            </wp:positionH>
            <wp:positionV relativeFrom="paragraph">
              <wp:posOffset>-444500</wp:posOffset>
            </wp:positionV>
            <wp:extent cx="963515" cy="906516"/>
            <wp:effectExtent l="0" t="0" r="0" b="0"/>
            <wp:wrapNone/>
            <wp:docPr id="2" name="image1.jpg" descr="col LOGO out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ol LOGO out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3515" cy="9065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733F81">
        <w:rPr>
          <w:rFonts w:ascii="Arial" w:eastAsia="Arial" w:hAnsi="Arial" w:cs="Arial"/>
          <w:b/>
          <w:sz w:val="24"/>
          <w:szCs w:val="24"/>
        </w:rPr>
        <w:t>ST. JOSEPH’S COLLEGE (AUTONOMOUS), BENGALURU -27</w:t>
      </w:r>
    </w:p>
    <w:p w14:paraId="0D44E3FF" w14:textId="087C23AA" w:rsidR="00AD2D4F" w:rsidRDefault="00EC12D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. Com</w:t>
      </w:r>
      <w:r w:rsidR="00F36DED">
        <w:rPr>
          <w:rFonts w:ascii="Arial" w:eastAsia="Arial" w:hAnsi="Arial" w:cs="Arial"/>
          <w:b/>
          <w:sz w:val="24"/>
          <w:szCs w:val="24"/>
        </w:rPr>
        <w:t>/BPS</w:t>
      </w:r>
      <w:r w:rsidR="00733F81">
        <w:rPr>
          <w:rFonts w:ascii="Arial" w:eastAsia="Arial" w:hAnsi="Arial" w:cs="Arial"/>
          <w:b/>
          <w:sz w:val="24"/>
          <w:szCs w:val="24"/>
        </w:rPr>
        <w:t xml:space="preserve"> – V SEMESTER</w:t>
      </w:r>
    </w:p>
    <w:p w14:paraId="0D44E400" w14:textId="77777777" w:rsidR="00AD2D4F" w:rsidRDefault="00733F8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2</w:t>
      </w:r>
    </w:p>
    <w:p w14:paraId="0D44E401" w14:textId="77777777" w:rsidR="00AD2D4F" w:rsidRDefault="00733F81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(Examination conducted in December 2022)</w:t>
      </w:r>
    </w:p>
    <w:p w14:paraId="0D44E402" w14:textId="789DE065" w:rsidR="00AD2D4F" w:rsidRDefault="00733F81">
      <w:pPr>
        <w:widowControl w:val="0"/>
        <w:spacing w:after="0"/>
        <w:jc w:val="center"/>
        <w:rPr>
          <w:rFonts w:ascii="Arial" w:eastAsia="Arial" w:hAnsi="Arial" w:cs="Arial"/>
          <w:b/>
          <w:sz w:val="26"/>
          <w:szCs w:val="26"/>
          <w:u w:val="single"/>
        </w:rPr>
      </w:pPr>
      <w:r w:rsidRPr="00733F81">
        <w:rPr>
          <w:rFonts w:ascii="Arial" w:eastAsia="Arial" w:hAnsi="Arial" w:cs="Arial"/>
          <w:b/>
          <w:sz w:val="26"/>
          <w:szCs w:val="26"/>
          <w:u w:val="single"/>
        </w:rPr>
        <w:t>BC5418/ BPS5418</w:t>
      </w:r>
      <w:r>
        <w:rPr>
          <w:rFonts w:ascii="Arial" w:eastAsia="Arial" w:hAnsi="Arial" w:cs="Arial"/>
          <w:b/>
          <w:sz w:val="26"/>
          <w:szCs w:val="26"/>
          <w:u w:val="single"/>
        </w:rPr>
        <w:t>:</w:t>
      </w:r>
      <w:r w:rsidRPr="00733F81">
        <w:rPr>
          <w:rFonts w:ascii="Arial" w:eastAsia="Arial" w:hAnsi="Arial" w:cs="Arial"/>
          <w:b/>
          <w:sz w:val="26"/>
          <w:szCs w:val="26"/>
          <w:u w:val="single"/>
        </w:rPr>
        <w:t xml:space="preserve"> Entrepreneurial Development</w:t>
      </w:r>
    </w:p>
    <w:p w14:paraId="0D44E403" w14:textId="77777777" w:rsidR="00AD2D4F" w:rsidRDefault="00AD2D4F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0D44E404" w14:textId="2D7D36AD" w:rsidR="00AD2D4F" w:rsidRDefault="00733F81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½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Max Marks: 70</w:t>
      </w:r>
    </w:p>
    <w:bookmarkEnd w:id="0"/>
    <w:p w14:paraId="37A7661C" w14:textId="77777777" w:rsidR="00733F81" w:rsidRDefault="00733F81">
      <w:pPr>
        <w:spacing w:after="0" w:line="259" w:lineRule="auto"/>
        <w:rPr>
          <w:rFonts w:ascii="Arial" w:eastAsia="Arial" w:hAnsi="Arial" w:cs="Arial"/>
          <w:b/>
        </w:rPr>
      </w:pPr>
    </w:p>
    <w:p w14:paraId="0D44E405" w14:textId="36104965" w:rsidR="00AD2D4F" w:rsidRDefault="00733F81">
      <w:pPr>
        <w:spacing w:after="0" w:line="259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his paper contains TWO printed pages and FOUR parts</w:t>
      </w:r>
    </w:p>
    <w:p w14:paraId="0D44E40A" w14:textId="2312EAEA" w:rsidR="00AD2D4F" w:rsidRPr="00733F81" w:rsidRDefault="00AD2D4F" w:rsidP="00F36DED">
      <w:pPr>
        <w:spacing w:after="0"/>
        <w:jc w:val="both"/>
        <w:rPr>
          <w:rFonts w:ascii="Arial" w:eastAsia="Arial" w:hAnsi="Arial" w:cs="Arial"/>
        </w:rPr>
      </w:pPr>
    </w:p>
    <w:p w14:paraId="5C254003" w14:textId="5DCE7E55" w:rsidR="00733F81" w:rsidRPr="00220D0F" w:rsidRDefault="00733F81" w:rsidP="00733F81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</w:t>
      </w:r>
      <w:r w:rsidRPr="00220D0F">
        <w:rPr>
          <w:rFonts w:ascii="Arial" w:hAnsi="Arial" w:cs="Arial"/>
          <w:b/>
          <w:bCs/>
          <w:sz w:val="22"/>
          <w:szCs w:val="22"/>
        </w:rPr>
        <w:t>-A</w:t>
      </w:r>
    </w:p>
    <w:p w14:paraId="1C158DE8" w14:textId="77777777" w:rsidR="00733F81" w:rsidRPr="00220D0F" w:rsidRDefault="00733F81" w:rsidP="00733F81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</w:p>
    <w:p w14:paraId="01F1B675" w14:textId="2C798782" w:rsidR="00733F81" w:rsidRPr="00220D0F" w:rsidRDefault="00733F81" w:rsidP="00733F81">
      <w:pPr>
        <w:pStyle w:val="Defaul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20D0F">
        <w:rPr>
          <w:rFonts w:ascii="Arial" w:hAnsi="Arial" w:cs="Arial"/>
          <w:sz w:val="22"/>
          <w:szCs w:val="22"/>
        </w:rPr>
        <w:t xml:space="preserve">Answer any </w:t>
      </w:r>
      <w:r w:rsidRPr="00220D0F">
        <w:rPr>
          <w:rFonts w:ascii="Arial" w:hAnsi="Arial" w:cs="Arial"/>
          <w:b/>
          <w:bCs/>
          <w:sz w:val="22"/>
          <w:szCs w:val="22"/>
        </w:rPr>
        <w:t xml:space="preserve">FIVE </w:t>
      </w:r>
      <w:r w:rsidRPr="00220D0F">
        <w:rPr>
          <w:rFonts w:ascii="Arial" w:hAnsi="Arial" w:cs="Arial"/>
          <w:sz w:val="22"/>
          <w:szCs w:val="22"/>
        </w:rPr>
        <w:t xml:space="preserve">questions. Each question carries 2 marks. </w:t>
      </w:r>
      <w:r w:rsidR="00F36DED">
        <w:rPr>
          <w:rFonts w:ascii="Arial" w:hAnsi="Arial" w:cs="Arial"/>
          <w:sz w:val="22"/>
          <w:szCs w:val="22"/>
        </w:rPr>
        <w:tab/>
      </w:r>
      <w:r w:rsidR="00F36DED">
        <w:rPr>
          <w:rFonts w:ascii="Arial" w:hAnsi="Arial" w:cs="Arial"/>
          <w:sz w:val="22"/>
          <w:szCs w:val="22"/>
        </w:rPr>
        <w:tab/>
      </w:r>
      <w:r w:rsidRPr="00F36DED">
        <w:rPr>
          <w:rFonts w:ascii="Arial" w:hAnsi="Arial" w:cs="Arial"/>
          <w:b/>
          <w:bCs/>
          <w:sz w:val="22"/>
          <w:szCs w:val="22"/>
        </w:rPr>
        <w:t xml:space="preserve">(2x5 = 10) </w:t>
      </w:r>
    </w:p>
    <w:p w14:paraId="30F14A52" w14:textId="77777777" w:rsidR="00733F81" w:rsidRPr="00220D0F" w:rsidRDefault="00733F81" w:rsidP="00733F81">
      <w:pPr>
        <w:pStyle w:val="Default"/>
        <w:ind w:left="1080"/>
        <w:rPr>
          <w:rFonts w:ascii="Arial" w:hAnsi="Arial" w:cs="Arial"/>
          <w:sz w:val="22"/>
          <w:szCs w:val="22"/>
        </w:rPr>
      </w:pPr>
    </w:p>
    <w:p w14:paraId="748B25CD" w14:textId="6FE02D7A" w:rsidR="00733F81" w:rsidRPr="00D2712D" w:rsidRDefault="00733F81" w:rsidP="00D2712D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lang w:val="en-US"/>
        </w:rPr>
      </w:pPr>
      <w:r w:rsidRPr="00733F81">
        <w:rPr>
          <w:rFonts w:ascii="Arial" w:hAnsi="Arial" w:cs="Arial"/>
          <w:color w:val="000000"/>
          <w:lang w:val="en-US"/>
        </w:rPr>
        <w:t xml:space="preserve">Name the four different types of personalities according to Hagen’s withdrawal of status theory. </w:t>
      </w:r>
    </w:p>
    <w:p w14:paraId="1936136D" w14:textId="50A62F5D" w:rsidR="00733F81" w:rsidRPr="00220D0F" w:rsidRDefault="00FA5439" w:rsidP="00733F81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te Two functions of KVIC.</w:t>
      </w:r>
    </w:p>
    <w:p w14:paraId="4A93EA14" w14:textId="77777777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2787E4EC" w14:textId="6EF4140C" w:rsidR="00733F81" w:rsidRPr="00220D0F" w:rsidRDefault="00733F81" w:rsidP="00733F81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</w:t>
      </w:r>
      <w:r w:rsidR="003711C6">
        <w:rPr>
          <w:rFonts w:ascii="Arial" w:hAnsi="Arial" w:cs="Arial"/>
          <w:sz w:val="22"/>
          <w:szCs w:val="22"/>
        </w:rPr>
        <w:t xml:space="preserve">at </w:t>
      </w:r>
      <w:r w:rsidR="00EC12D1">
        <w:rPr>
          <w:rFonts w:ascii="Arial" w:hAnsi="Arial" w:cs="Arial"/>
          <w:sz w:val="22"/>
          <w:szCs w:val="22"/>
        </w:rPr>
        <w:t>is</w:t>
      </w:r>
      <w:r w:rsidR="003711C6">
        <w:rPr>
          <w:rFonts w:ascii="Arial" w:hAnsi="Arial" w:cs="Arial"/>
          <w:sz w:val="22"/>
          <w:szCs w:val="22"/>
        </w:rPr>
        <w:t xml:space="preserve"> the importance of MSME’s?</w:t>
      </w:r>
      <w:r w:rsidR="00FA5439">
        <w:rPr>
          <w:rFonts w:ascii="Arial" w:hAnsi="Arial" w:cs="Arial"/>
          <w:sz w:val="22"/>
          <w:szCs w:val="22"/>
        </w:rPr>
        <w:t xml:space="preserve"> </w:t>
      </w:r>
    </w:p>
    <w:p w14:paraId="2365FB8A" w14:textId="77777777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1A6FB3C1" w14:textId="7A328F36" w:rsidR="00733F81" w:rsidRPr="00502063" w:rsidRDefault="003711C6" w:rsidP="00733F81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at is </w:t>
      </w:r>
      <w:r w:rsidR="00EC12D1">
        <w:rPr>
          <w:rFonts w:ascii="Arial" w:hAnsi="Arial" w:cs="Arial"/>
          <w:sz w:val="22"/>
          <w:szCs w:val="22"/>
        </w:rPr>
        <w:t>new</w:t>
      </w:r>
      <w:r>
        <w:rPr>
          <w:rFonts w:ascii="Arial" w:hAnsi="Arial" w:cs="Arial"/>
          <w:sz w:val="22"/>
          <w:szCs w:val="22"/>
        </w:rPr>
        <w:t xml:space="preserve"> venture </w:t>
      </w:r>
      <w:r w:rsidR="00EC12D1">
        <w:rPr>
          <w:rFonts w:ascii="Arial" w:hAnsi="Arial" w:cs="Arial"/>
          <w:sz w:val="22"/>
          <w:szCs w:val="22"/>
        </w:rPr>
        <w:t>management?</w:t>
      </w:r>
    </w:p>
    <w:p w14:paraId="4A4FA5B1" w14:textId="77777777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6C944214" w14:textId="2E016DBD" w:rsidR="00733F81" w:rsidRDefault="00733F81" w:rsidP="00733F81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is me</w:t>
      </w:r>
      <w:r w:rsidR="003711C6">
        <w:rPr>
          <w:rFonts w:ascii="Arial" w:hAnsi="Arial" w:cs="Arial"/>
          <w:sz w:val="22"/>
          <w:szCs w:val="22"/>
        </w:rPr>
        <w:t xml:space="preserve">ant by </w:t>
      </w:r>
      <w:r w:rsidR="00EC12D1">
        <w:rPr>
          <w:rFonts w:ascii="Arial" w:hAnsi="Arial" w:cs="Arial"/>
          <w:sz w:val="22"/>
          <w:szCs w:val="22"/>
        </w:rPr>
        <w:t>feasibility?</w:t>
      </w:r>
    </w:p>
    <w:p w14:paraId="0EB7DDBF" w14:textId="77777777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3EC2B231" w14:textId="01C64627" w:rsidR="00733F81" w:rsidRPr="00EC7563" w:rsidRDefault="003711C6" w:rsidP="00733F81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xpand a) </w:t>
      </w:r>
      <w:r w:rsidR="00F36DED">
        <w:rPr>
          <w:rFonts w:ascii="Arial" w:hAnsi="Arial" w:cs="Arial"/>
          <w:sz w:val="22"/>
          <w:szCs w:val="22"/>
        </w:rPr>
        <w:t>SIDBI</w:t>
      </w:r>
      <w:r w:rsidR="00EC12D1">
        <w:rPr>
          <w:rFonts w:ascii="Arial" w:hAnsi="Arial" w:cs="Arial"/>
          <w:sz w:val="22"/>
          <w:szCs w:val="22"/>
        </w:rPr>
        <w:t xml:space="preserve"> b</w:t>
      </w:r>
      <w:r>
        <w:rPr>
          <w:rFonts w:ascii="Arial" w:hAnsi="Arial" w:cs="Arial"/>
          <w:sz w:val="22"/>
          <w:szCs w:val="22"/>
        </w:rPr>
        <w:t>) IFCI</w:t>
      </w:r>
    </w:p>
    <w:p w14:paraId="4E3AD86B" w14:textId="77777777" w:rsidR="00733F81" w:rsidRPr="00220D0F" w:rsidRDefault="00733F81" w:rsidP="00733F81">
      <w:pPr>
        <w:rPr>
          <w:rFonts w:ascii="Arial" w:hAnsi="Arial" w:cs="Arial"/>
        </w:rPr>
      </w:pPr>
    </w:p>
    <w:p w14:paraId="428D59D0" w14:textId="481806EF" w:rsidR="00733F81" w:rsidRPr="00EC7563" w:rsidRDefault="00733F81" w:rsidP="00733F81">
      <w:pPr>
        <w:pStyle w:val="Default"/>
        <w:ind w:left="72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ART</w:t>
      </w:r>
      <w:r w:rsidRPr="00EC7563">
        <w:rPr>
          <w:rFonts w:ascii="Arial" w:hAnsi="Arial" w:cs="Arial"/>
          <w:b/>
          <w:sz w:val="22"/>
          <w:szCs w:val="22"/>
        </w:rPr>
        <w:t>- B</w:t>
      </w:r>
    </w:p>
    <w:p w14:paraId="43BB4B57" w14:textId="77777777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03462D17" w14:textId="1BAC943B" w:rsidR="00733F81" w:rsidRPr="00220D0F" w:rsidRDefault="00733F81" w:rsidP="00733F81">
      <w:pPr>
        <w:pStyle w:val="Defaul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</w:t>
      </w:r>
      <w:r w:rsidRPr="00220D0F">
        <w:rPr>
          <w:rFonts w:ascii="Arial" w:hAnsi="Arial" w:cs="Arial"/>
          <w:sz w:val="22"/>
          <w:szCs w:val="22"/>
        </w:rPr>
        <w:t xml:space="preserve">Answer any </w:t>
      </w:r>
      <w:r w:rsidRPr="00220D0F">
        <w:rPr>
          <w:rFonts w:ascii="Arial" w:hAnsi="Arial" w:cs="Arial"/>
          <w:b/>
          <w:bCs/>
          <w:sz w:val="22"/>
          <w:szCs w:val="22"/>
        </w:rPr>
        <w:t xml:space="preserve">THREE </w:t>
      </w:r>
      <w:r w:rsidRPr="00220D0F">
        <w:rPr>
          <w:rFonts w:ascii="Arial" w:hAnsi="Arial" w:cs="Arial"/>
          <w:sz w:val="22"/>
          <w:szCs w:val="22"/>
        </w:rPr>
        <w:t>questions. Each question carries 5 marks.</w:t>
      </w:r>
      <w:r w:rsidR="00F36DED">
        <w:rPr>
          <w:rFonts w:ascii="Arial" w:hAnsi="Arial" w:cs="Arial"/>
          <w:sz w:val="22"/>
          <w:szCs w:val="22"/>
        </w:rPr>
        <w:t xml:space="preserve">            </w:t>
      </w:r>
      <w:r w:rsidRPr="00220D0F">
        <w:rPr>
          <w:rFonts w:ascii="Arial" w:hAnsi="Arial" w:cs="Arial"/>
          <w:sz w:val="22"/>
          <w:szCs w:val="22"/>
        </w:rPr>
        <w:t xml:space="preserve"> </w:t>
      </w:r>
      <w:r w:rsidRPr="00F36DED">
        <w:rPr>
          <w:rFonts w:ascii="Arial" w:hAnsi="Arial" w:cs="Arial"/>
          <w:b/>
          <w:bCs/>
          <w:sz w:val="22"/>
          <w:szCs w:val="22"/>
        </w:rPr>
        <w:t xml:space="preserve">(3X5=15) </w:t>
      </w:r>
    </w:p>
    <w:p w14:paraId="363C6EB9" w14:textId="77777777" w:rsidR="00733F81" w:rsidRPr="00220D0F" w:rsidRDefault="00733F81" w:rsidP="00733F81">
      <w:pPr>
        <w:pStyle w:val="Default"/>
        <w:ind w:left="1080"/>
        <w:rPr>
          <w:rFonts w:ascii="Arial" w:hAnsi="Arial" w:cs="Arial"/>
          <w:sz w:val="22"/>
          <w:szCs w:val="22"/>
        </w:rPr>
      </w:pPr>
    </w:p>
    <w:p w14:paraId="47707EDC" w14:textId="5FF972B2" w:rsidR="00733F81" w:rsidRPr="00220D0F" w:rsidRDefault="00733F81" w:rsidP="00733F81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220D0F">
        <w:rPr>
          <w:rFonts w:ascii="Arial" w:hAnsi="Arial" w:cs="Arial"/>
          <w:sz w:val="22"/>
          <w:szCs w:val="22"/>
        </w:rPr>
        <w:t xml:space="preserve">What </w:t>
      </w:r>
      <w:r w:rsidR="00EC12D1">
        <w:rPr>
          <w:rFonts w:ascii="Arial" w:hAnsi="Arial" w:cs="Arial"/>
          <w:sz w:val="22"/>
          <w:szCs w:val="22"/>
        </w:rPr>
        <w:t>are</w:t>
      </w:r>
      <w:r>
        <w:rPr>
          <w:rFonts w:ascii="Arial" w:hAnsi="Arial" w:cs="Arial"/>
          <w:sz w:val="22"/>
          <w:szCs w:val="22"/>
        </w:rPr>
        <w:t xml:space="preserve"> </w:t>
      </w:r>
      <w:r w:rsidR="003711C6">
        <w:rPr>
          <w:rFonts w:ascii="Arial" w:hAnsi="Arial" w:cs="Arial"/>
          <w:sz w:val="22"/>
          <w:szCs w:val="22"/>
        </w:rPr>
        <w:t xml:space="preserve">Pros and Cons of being an </w:t>
      </w:r>
      <w:r w:rsidR="00EC12D1">
        <w:rPr>
          <w:rFonts w:ascii="Arial" w:hAnsi="Arial" w:cs="Arial"/>
          <w:sz w:val="22"/>
          <w:szCs w:val="22"/>
        </w:rPr>
        <w:t>entrepreneur</w:t>
      </w:r>
      <w:r w:rsidR="003711C6">
        <w:rPr>
          <w:rFonts w:ascii="Arial" w:hAnsi="Arial" w:cs="Arial"/>
          <w:sz w:val="22"/>
          <w:szCs w:val="22"/>
        </w:rPr>
        <w:t xml:space="preserve"> </w:t>
      </w:r>
    </w:p>
    <w:p w14:paraId="41BF8B9F" w14:textId="77777777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7325D9AB" w14:textId="71444719" w:rsidR="000D6368" w:rsidRDefault="00733F81" w:rsidP="00D2712D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220D0F">
        <w:rPr>
          <w:rFonts w:ascii="Arial" w:hAnsi="Arial" w:cs="Arial"/>
          <w:sz w:val="22"/>
          <w:szCs w:val="22"/>
        </w:rPr>
        <w:t xml:space="preserve">Explain the </w:t>
      </w:r>
      <w:r w:rsidR="003711C6">
        <w:rPr>
          <w:rFonts w:ascii="Arial" w:hAnsi="Arial" w:cs="Arial"/>
          <w:sz w:val="22"/>
          <w:szCs w:val="22"/>
        </w:rPr>
        <w:t>importance of Business Plan.</w:t>
      </w:r>
      <w:r w:rsidRPr="00220D0F">
        <w:rPr>
          <w:rFonts w:ascii="Arial" w:hAnsi="Arial" w:cs="Arial"/>
          <w:sz w:val="22"/>
          <w:szCs w:val="22"/>
        </w:rPr>
        <w:t xml:space="preserve"> </w:t>
      </w:r>
    </w:p>
    <w:p w14:paraId="636885A3" w14:textId="77777777" w:rsidR="00D2712D" w:rsidRPr="00D2712D" w:rsidRDefault="00D2712D" w:rsidP="00D2712D">
      <w:pPr>
        <w:pStyle w:val="Default"/>
        <w:rPr>
          <w:rFonts w:ascii="Arial" w:hAnsi="Arial" w:cs="Arial"/>
          <w:sz w:val="22"/>
          <w:szCs w:val="22"/>
        </w:rPr>
      </w:pPr>
    </w:p>
    <w:p w14:paraId="0C174103" w14:textId="38D267CC" w:rsidR="000D6368" w:rsidRPr="00220D0F" w:rsidRDefault="000D6368" w:rsidP="00733F81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at are the legal considerations </w:t>
      </w:r>
      <w:r w:rsidR="00F36DED">
        <w:rPr>
          <w:rFonts w:ascii="Arial" w:hAnsi="Arial" w:cs="Arial"/>
          <w:sz w:val="22"/>
          <w:szCs w:val="22"/>
        </w:rPr>
        <w:t xml:space="preserve">for </w:t>
      </w:r>
      <w:r>
        <w:rPr>
          <w:rFonts w:ascii="Arial" w:hAnsi="Arial" w:cs="Arial"/>
          <w:sz w:val="22"/>
          <w:szCs w:val="22"/>
        </w:rPr>
        <w:t xml:space="preserve">forming </w:t>
      </w:r>
      <w:proofErr w:type="gramStart"/>
      <w:r>
        <w:rPr>
          <w:rFonts w:ascii="Arial" w:hAnsi="Arial" w:cs="Arial"/>
          <w:sz w:val="22"/>
          <w:szCs w:val="22"/>
        </w:rPr>
        <w:t>a</w:t>
      </w:r>
      <w:proofErr w:type="gramEnd"/>
      <w:r>
        <w:rPr>
          <w:rFonts w:ascii="Arial" w:hAnsi="Arial" w:cs="Arial"/>
          <w:sz w:val="22"/>
          <w:szCs w:val="22"/>
        </w:rPr>
        <w:t xml:space="preserve"> SSI?</w:t>
      </w:r>
    </w:p>
    <w:p w14:paraId="293BA9B2" w14:textId="77777777" w:rsidR="00733F81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70E9C9A2" w14:textId="71179325" w:rsidR="00733F81" w:rsidRPr="00220D0F" w:rsidRDefault="00733F81" w:rsidP="00733F81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</w:t>
      </w:r>
      <w:r w:rsidR="003711C6">
        <w:rPr>
          <w:rFonts w:ascii="Arial" w:hAnsi="Arial" w:cs="Arial"/>
          <w:sz w:val="22"/>
          <w:szCs w:val="22"/>
        </w:rPr>
        <w:t xml:space="preserve"> is </w:t>
      </w:r>
      <w:r w:rsidR="00EC12D1">
        <w:rPr>
          <w:rFonts w:ascii="Arial" w:hAnsi="Arial" w:cs="Arial"/>
          <w:sz w:val="22"/>
          <w:szCs w:val="22"/>
        </w:rPr>
        <w:t>the role</w:t>
      </w:r>
      <w:r w:rsidR="003711C6" w:rsidRPr="003711C6">
        <w:rPr>
          <w:rFonts w:ascii="Arial" w:hAnsi="Arial" w:cs="Arial"/>
          <w:sz w:val="22"/>
          <w:szCs w:val="22"/>
          <w:lang w:val="en"/>
        </w:rPr>
        <w:t xml:space="preserve"> of MSME</w:t>
      </w:r>
      <w:r w:rsidR="00F36DED">
        <w:rPr>
          <w:rFonts w:ascii="Arial" w:hAnsi="Arial" w:cs="Arial"/>
          <w:sz w:val="22"/>
          <w:szCs w:val="22"/>
          <w:lang w:val="en"/>
        </w:rPr>
        <w:t>/SSI</w:t>
      </w:r>
      <w:r w:rsidR="003711C6" w:rsidRPr="003711C6">
        <w:rPr>
          <w:rFonts w:ascii="Arial" w:hAnsi="Arial" w:cs="Arial"/>
          <w:sz w:val="22"/>
          <w:szCs w:val="22"/>
          <w:lang w:val="en"/>
        </w:rPr>
        <w:t xml:space="preserve"> towards economic development</w:t>
      </w:r>
      <w:r w:rsidR="00EC12D1">
        <w:rPr>
          <w:rFonts w:ascii="Arial" w:hAnsi="Arial" w:cs="Arial"/>
          <w:sz w:val="22"/>
          <w:szCs w:val="22"/>
          <w:lang w:val="en"/>
        </w:rPr>
        <w:t>?</w:t>
      </w:r>
    </w:p>
    <w:p w14:paraId="7B36F457" w14:textId="77777777" w:rsidR="00D2712D" w:rsidRPr="00220D0F" w:rsidRDefault="00D2712D" w:rsidP="00733F81">
      <w:pPr>
        <w:rPr>
          <w:rFonts w:ascii="Arial" w:hAnsi="Arial" w:cs="Arial"/>
        </w:rPr>
      </w:pPr>
    </w:p>
    <w:p w14:paraId="5E3F0B02" w14:textId="19AB5A7E" w:rsidR="00733F81" w:rsidRPr="00220D0F" w:rsidRDefault="00733F81" w:rsidP="00733F81">
      <w:pPr>
        <w:pStyle w:val="Default"/>
        <w:ind w:left="7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</w:t>
      </w:r>
      <w:r w:rsidRPr="00220D0F">
        <w:rPr>
          <w:rFonts w:ascii="Arial" w:hAnsi="Arial" w:cs="Arial"/>
          <w:b/>
          <w:bCs/>
          <w:sz w:val="22"/>
          <w:szCs w:val="22"/>
        </w:rPr>
        <w:t>- C</w:t>
      </w:r>
    </w:p>
    <w:p w14:paraId="33963620" w14:textId="77777777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24A740C5" w14:textId="77777777" w:rsidR="00733F81" w:rsidRPr="00220D0F" w:rsidRDefault="00733F81" w:rsidP="00733F81">
      <w:pPr>
        <w:pStyle w:val="Defaul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Pr="00220D0F">
        <w:rPr>
          <w:rFonts w:ascii="Arial" w:hAnsi="Arial" w:cs="Arial"/>
          <w:sz w:val="22"/>
          <w:szCs w:val="22"/>
        </w:rPr>
        <w:t xml:space="preserve">Answer any </w:t>
      </w:r>
      <w:r>
        <w:rPr>
          <w:rFonts w:ascii="Arial" w:hAnsi="Arial" w:cs="Arial"/>
          <w:b/>
          <w:bCs/>
          <w:sz w:val="22"/>
          <w:szCs w:val="22"/>
        </w:rPr>
        <w:t xml:space="preserve">TWO </w:t>
      </w:r>
      <w:r w:rsidRPr="00220D0F">
        <w:rPr>
          <w:rFonts w:ascii="Arial" w:hAnsi="Arial" w:cs="Arial"/>
          <w:sz w:val="22"/>
          <w:szCs w:val="22"/>
        </w:rPr>
        <w:t>que</w:t>
      </w:r>
      <w:r>
        <w:rPr>
          <w:rFonts w:ascii="Arial" w:hAnsi="Arial" w:cs="Arial"/>
          <w:sz w:val="22"/>
          <w:szCs w:val="22"/>
        </w:rPr>
        <w:t xml:space="preserve">stions. Each question carries 15 marks. </w:t>
      </w:r>
      <w:r w:rsidRPr="00C6380B">
        <w:rPr>
          <w:rFonts w:ascii="Arial" w:hAnsi="Arial" w:cs="Arial"/>
          <w:b/>
          <w:bCs/>
          <w:sz w:val="22"/>
          <w:szCs w:val="22"/>
        </w:rPr>
        <w:t>(2x15=30)</w:t>
      </w:r>
      <w:r w:rsidRPr="00220D0F">
        <w:rPr>
          <w:rFonts w:ascii="Arial" w:hAnsi="Arial" w:cs="Arial"/>
          <w:sz w:val="22"/>
          <w:szCs w:val="22"/>
        </w:rPr>
        <w:t xml:space="preserve"> </w:t>
      </w:r>
    </w:p>
    <w:p w14:paraId="3F6C828F" w14:textId="77777777" w:rsidR="00733F81" w:rsidRPr="00220D0F" w:rsidRDefault="00733F81" w:rsidP="00733F81">
      <w:pPr>
        <w:pStyle w:val="Default"/>
        <w:ind w:left="1080"/>
        <w:rPr>
          <w:rFonts w:ascii="Arial" w:hAnsi="Arial" w:cs="Arial"/>
          <w:sz w:val="22"/>
          <w:szCs w:val="22"/>
        </w:rPr>
      </w:pPr>
    </w:p>
    <w:p w14:paraId="40D97C3E" w14:textId="1EA5DB01" w:rsidR="00733F81" w:rsidRDefault="00733F81" w:rsidP="00733F81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11</w:t>
      </w:r>
      <w:r w:rsidRPr="00220D0F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a)</w:t>
      </w:r>
      <w:r w:rsidRPr="00220D0F">
        <w:rPr>
          <w:rFonts w:ascii="Arial" w:hAnsi="Arial" w:cs="Arial"/>
          <w:sz w:val="22"/>
          <w:szCs w:val="22"/>
        </w:rPr>
        <w:t xml:space="preserve"> Explain t</w:t>
      </w:r>
      <w:r w:rsidR="00FA0893">
        <w:rPr>
          <w:rFonts w:ascii="Arial" w:hAnsi="Arial" w:cs="Arial"/>
          <w:sz w:val="22"/>
          <w:szCs w:val="22"/>
        </w:rPr>
        <w:t xml:space="preserve">he various </w:t>
      </w:r>
      <w:r w:rsidR="00EC12D1">
        <w:rPr>
          <w:rFonts w:ascii="Arial" w:hAnsi="Arial" w:cs="Arial"/>
          <w:sz w:val="22"/>
          <w:szCs w:val="22"/>
        </w:rPr>
        <w:t>Business</w:t>
      </w:r>
      <w:r w:rsidR="00FA0893">
        <w:rPr>
          <w:rFonts w:ascii="Arial" w:hAnsi="Arial" w:cs="Arial"/>
          <w:sz w:val="22"/>
          <w:szCs w:val="22"/>
        </w:rPr>
        <w:t xml:space="preserve"> Models</w:t>
      </w:r>
      <w:r w:rsidR="00F36DED">
        <w:rPr>
          <w:rFonts w:ascii="Arial" w:hAnsi="Arial" w:cs="Arial"/>
          <w:sz w:val="22"/>
          <w:szCs w:val="22"/>
        </w:rPr>
        <w:t>.</w:t>
      </w:r>
      <w:r w:rsidR="00FA089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10 marks)</w:t>
      </w:r>
    </w:p>
    <w:p w14:paraId="72803D9F" w14:textId="5BCF77AD" w:rsidR="00733F81" w:rsidRDefault="00733F81" w:rsidP="00733F81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b) </w:t>
      </w:r>
      <w:r w:rsidR="00FA0893">
        <w:rPr>
          <w:rFonts w:ascii="Arial" w:hAnsi="Arial" w:cs="Arial"/>
          <w:sz w:val="22"/>
          <w:szCs w:val="22"/>
        </w:rPr>
        <w:t>Write a note on the Role of Industrial Estates</w:t>
      </w:r>
      <w:r w:rsidR="00F36DED">
        <w:rPr>
          <w:rFonts w:ascii="Arial" w:hAnsi="Arial" w:cs="Arial"/>
          <w:sz w:val="22"/>
          <w:szCs w:val="22"/>
        </w:rPr>
        <w:t>.</w:t>
      </w:r>
      <w:r w:rsidR="00FA089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5 marks)</w:t>
      </w:r>
    </w:p>
    <w:p w14:paraId="1C31B40C" w14:textId="2F2F19B4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0FC399C0" w14:textId="77777777" w:rsidR="00733F81" w:rsidRDefault="00733F81" w:rsidP="00733F81">
      <w:pPr>
        <w:pStyle w:val="Default"/>
        <w:tabs>
          <w:tab w:val="left" w:pos="881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5DEE0409" w14:textId="6CDC6310" w:rsidR="00733F81" w:rsidRDefault="00733F81" w:rsidP="00733F81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W</w:t>
      </w:r>
      <w:r w:rsidR="00FA0893">
        <w:rPr>
          <w:rFonts w:ascii="Arial" w:hAnsi="Arial" w:cs="Arial"/>
          <w:sz w:val="22"/>
          <w:szCs w:val="22"/>
        </w:rPr>
        <w:t xml:space="preserve">ho is an </w:t>
      </w:r>
      <w:r w:rsidR="00EC12D1">
        <w:rPr>
          <w:rFonts w:ascii="Arial" w:hAnsi="Arial" w:cs="Arial"/>
          <w:sz w:val="22"/>
          <w:szCs w:val="22"/>
        </w:rPr>
        <w:t>entrepreneur</w:t>
      </w:r>
      <w:r w:rsidR="00FA0893">
        <w:rPr>
          <w:rFonts w:ascii="Arial" w:hAnsi="Arial" w:cs="Arial"/>
          <w:sz w:val="22"/>
          <w:szCs w:val="22"/>
        </w:rPr>
        <w:t>? Explain the various types of Entrepreneurs?</w:t>
      </w:r>
    </w:p>
    <w:p w14:paraId="58343728" w14:textId="73F0F503" w:rsidR="00733F81" w:rsidRDefault="00733F81" w:rsidP="00FA0893">
      <w:pPr>
        <w:pStyle w:val="Default"/>
        <w:ind w:left="360"/>
        <w:rPr>
          <w:rFonts w:ascii="Arial" w:hAnsi="Arial" w:cs="Arial"/>
          <w:color w:val="auto"/>
          <w:sz w:val="22"/>
          <w:szCs w:val="22"/>
        </w:rPr>
      </w:pPr>
    </w:p>
    <w:p w14:paraId="6634D7DE" w14:textId="77777777" w:rsidR="00733F81" w:rsidRDefault="00733F81" w:rsidP="00733F81">
      <w:pPr>
        <w:pStyle w:val="Default"/>
        <w:tabs>
          <w:tab w:val="left" w:pos="3760"/>
        </w:tabs>
        <w:ind w:left="720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ab/>
        <w:t xml:space="preserve"> </w:t>
      </w:r>
    </w:p>
    <w:p w14:paraId="144A3BD0" w14:textId="6C48723D" w:rsidR="00733F81" w:rsidRDefault="00EC12D1" w:rsidP="00FA5439">
      <w:pPr>
        <w:pStyle w:val="ListParagraph"/>
        <w:numPr>
          <w:ilvl w:val="0"/>
          <w:numId w:val="3"/>
        </w:numPr>
        <w:rPr>
          <w:rFonts w:ascii="Arial" w:hAnsi="Arial" w:cs="Arial"/>
          <w:lang w:val="en-US"/>
        </w:rPr>
      </w:pPr>
      <w:r w:rsidRPr="00FA5439">
        <w:rPr>
          <w:rFonts w:ascii="Arial" w:hAnsi="Arial" w:cs="Arial"/>
          <w:lang w:val="en-US"/>
        </w:rPr>
        <w:t>A) Explain</w:t>
      </w:r>
      <w:r w:rsidR="00733F81" w:rsidRPr="00FA5439">
        <w:rPr>
          <w:rFonts w:ascii="Arial" w:hAnsi="Arial" w:cs="Arial"/>
          <w:lang w:val="en-US"/>
        </w:rPr>
        <w:t xml:space="preserve"> the </w:t>
      </w:r>
      <w:r w:rsidR="00FA5439" w:rsidRPr="00FA5439">
        <w:rPr>
          <w:rFonts w:ascii="Arial" w:hAnsi="Arial" w:cs="Arial"/>
          <w:lang w:val="en-US"/>
        </w:rPr>
        <w:t>various sources of Financing a venture.</w:t>
      </w:r>
      <w:r w:rsidR="00FA5439">
        <w:rPr>
          <w:rFonts w:ascii="Arial" w:hAnsi="Arial" w:cs="Arial"/>
          <w:lang w:val="en-US"/>
        </w:rPr>
        <w:t xml:space="preserve"> (7)</w:t>
      </w:r>
    </w:p>
    <w:p w14:paraId="729C1940" w14:textId="2F0F43BF" w:rsidR="00FA5439" w:rsidRPr="00FA5439" w:rsidRDefault="00EC12D1" w:rsidP="00FA5439">
      <w:pPr>
        <w:pStyle w:val="ListParagrap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B) Write</w:t>
      </w:r>
      <w:r w:rsidR="00FA543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a detailed</w:t>
      </w:r>
      <w:r w:rsidR="00FA5439">
        <w:rPr>
          <w:rFonts w:ascii="Arial" w:hAnsi="Arial" w:cs="Arial"/>
          <w:lang w:val="en-US"/>
        </w:rPr>
        <w:t xml:space="preserve"> Note on AWAKE. (8)</w:t>
      </w:r>
    </w:p>
    <w:p w14:paraId="12CB3187" w14:textId="77777777" w:rsidR="00FA5439" w:rsidRPr="005F61DB" w:rsidRDefault="00FA5439" w:rsidP="00FA5439">
      <w:pPr>
        <w:pStyle w:val="ListParagraph"/>
        <w:rPr>
          <w:rFonts w:ascii="Arial" w:hAnsi="Arial" w:cs="Arial"/>
          <w:lang w:val="en-US"/>
        </w:rPr>
      </w:pPr>
    </w:p>
    <w:p w14:paraId="5CCEB953" w14:textId="77777777" w:rsidR="00733F81" w:rsidRPr="00220D0F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01A89D31" w14:textId="2FFD5A8F" w:rsidR="00733F81" w:rsidRPr="00220D0F" w:rsidRDefault="00733F81" w:rsidP="00733F81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</w:t>
      </w:r>
      <w:r w:rsidRPr="00220D0F">
        <w:rPr>
          <w:rFonts w:ascii="Arial" w:hAnsi="Arial" w:cs="Arial"/>
          <w:b/>
          <w:bCs/>
          <w:sz w:val="22"/>
          <w:szCs w:val="22"/>
        </w:rPr>
        <w:t>- D</w:t>
      </w:r>
    </w:p>
    <w:p w14:paraId="3CA313D4" w14:textId="77777777" w:rsidR="00733F81" w:rsidRPr="00220D0F" w:rsidRDefault="00733F81" w:rsidP="00733F81">
      <w:pPr>
        <w:pStyle w:val="Default"/>
        <w:ind w:left="1080"/>
        <w:rPr>
          <w:rFonts w:ascii="Arial" w:hAnsi="Arial" w:cs="Arial"/>
          <w:sz w:val="22"/>
          <w:szCs w:val="22"/>
        </w:rPr>
      </w:pPr>
    </w:p>
    <w:p w14:paraId="573C7A3E" w14:textId="77777777" w:rsidR="00733F81" w:rsidRPr="00220D0F" w:rsidRDefault="00733F81" w:rsidP="00733F81">
      <w:pPr>
        <w:pStyle w:val="Default"/>
        <w:ind w:left="1080"/>
        <w:rPr>
          <w:rFonts w:ascii="Arial" w:hAnsi="Arial" w:cs="Arial"/>
          <w:sz w:val="22"/>
          <w:szCs w:val="22"/>
        </w:rPr>
      </w:pPr>
    </w:p>
    <w:p w14:paraId="462A73BD" w14:textId="77777777" w:rsidR="00733F81" w:rsidRPr="00220D0F" w:rsidRDefault="00733F81" w:rsidP="00733F81">
      <w:pPr>
        <w:pStyle w:val="Defaul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220D0F">
        <w:rPr>
          <w:rFonts w:ascii="Arial" w:hAnsi="Arial" w:cs="Arial"/>
          <w:sz w:val="22"/>
          <w:szCs w:val="22"/>
        </w:rPr>
        <w:t xml:space="preserve">Answer the following </w:t>
      </w:r>
      <w:r w:rsidRPr="006250FA">
        <w:rPr>
          <w:rFonts w:ascii="Arial" w:hAnsi="Arial" w:cs="Arial"/>
          <w:b/>
          <w:sz w:val="22"/>
          <w:szCs w:val="22"/>
        </w:rPr>
        <w:t>compulsory</w:t>
      </w:r>
      <w:r w:rsidRPr="00220D0F">
        <w:rPr>
          <w:rFonts w:ascii="Arial" w:hAnsi="Arial" w:cs="Arial"/>
          <w:b/>
          <w:bCs/>
          <w:sz w:val="22"/>
          <w:szCs w:val="22"/>
        </w:rPr>
        <w:t xml:space="preserve"> </w:t>
      </w:r>
      <w:r w:rsidRPr="00220D0F">
        <w:rPr>
          <w:rFonts w:ascii="Arial" w:hAnsi="Arial" w:cs="Arial"/>
          <w:sz w:val="22"/>
          <w:szCs w:val="22"/>
        </w:rPr>
        <w:t xml:space="preserve">question carrying 15 marks. </w:t>
      </w:r>
      <w:r w:rsidRPr="00A103D7">
        <w:rPr>
          <w:rFonts w:ascii="Arial" w:hAnsi="Arial" w:cs="Arial"/>
          <w:b/>
          <w:bCs/>
          <w:sz w:val="22"/>
          <w:szCs w:val="22"/>
        </w:rPr>
        <w:t>(1x15=15)</w:t>
      </w:r>
      <w:r w:rsidRPr="00220D0F">
        <w:rPr>
          <w:rFonts w:ascii="Arial" w:hAnsi="Arial" w:cs="Arial"/>
          <w:sz w:val="22"/>
          <w:szCs w:val="22"/>
        </w:rPr>
        <w:t xml:space="preserve"> </w:t>
      </w:r>
    </w:p>
    <w:p w14:paraId="65A703FB" w14:textId="77777777" w:rsidR="00733F81" w:rsidRPr="00220D0F" w:rsidRDefault="00733F81" w:rsidP="00733F81">
      <w:pPr>
        <w:pStyle w:val="Default"/>
        <w:ind w:left="1080"/>
        <w:rPr>
          <w:rFonts w:ascii="Arial" w:hAnsi="Arial" w:cs="Arial"/>
          <w:sz w:val="22"/>
          <w:szCs w:val="22"/>
        </w:rPr>
      </w:pPr>
    </w:p>
    <w:p w14:paraId="2C4C8E6E" w14:textId="09978BDF" w:rsidR="00F36DED" w:rsidRPr="00F36DED" w:rsidRDefault="00FA0893" w:rsidP="00F36DED">
      <w:pPr>
        <w:pStyle w:val="Default"/>
        <w:numPr>
          <w:ilvl w:val="0"/>
          <w:numId w:val="3"/>
        </w:numPr>
        <w:jc w:val="both"/>
        <w:rPr>
          <w:rFonts w:ascii="Arial" w:hAnsi="Arial" w:cs="Arial"/>
          <w:color w:val="auto"/>
          <w:sz w:val="22"/>
          <w:szCs w:val="22"/>
          <w:shd w:val="clear" w:color="auto" w:fill="FFFFFF"/>
        </w:rPr>
      </w:pP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The founders wanted to create a lifestyle brand, which would bring fashionable audio products and accessories to the millennials. </w:t>
      </w:r>
      <w:r w:rsidR="00EC12D1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BOAT 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is the brainchild of this idea. The company began its journey as a cable manufacturer and seller, which had rapidly expanded its categories to serve over 800,000 customers, as reported in 2020. </w:t>
      </w:r>
      <w:r w:rsidR="00F36DED">
        <w:rPr>
          <w:rFonts w:ascii="Arial" w:hAnsi="Arial" w:cs="Arial"/>
          <w:color w:val="auto"/>
          <w:sz w:val="22"/>
          <w:szCs w:val="22"/>
          <w:shd w:val="clear" w:color="auto" w:fill="FFFFFF"/>
        </w:rPr>
        <w:t>B</w:t>
      </w:r>
      <w:r w:rsidR="00EC12D1"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>oat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started as a bootstrapped startup with a capital of around Rs 30 lakhs that came from the founders.</w:t>
      </w:r>
      <w:r w:rsidRPr="00FA0893">
        <w:t xml:space="preserve"> 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The </w:t>
      </w:r>
      <w:r w:rsidR="00EC12D1">
        <w:rPr>
          <w:rFonts w:ascii="Arial" w:hAnsi="Arial" w:cs="Arial"/>
          <w:color w:val="auto"/>
          <w:sz w:val="22"/>
          <w:szCs w:val="22"/>
          <w:shd w:val="clear" w:color="auto" w:fill="FFFFFF"/>
        </w:rPr>
        <w:t>BOAT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is an Indian company that markets audio-focused electronic gadgets like wireless speakers, earbuds (</w:t>
      </w:r>
      <w:r w:rsidR="00EC12D1"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>Air dopes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>), wired and wireless headphones and earphones, home audio equipment, premium rugged cables, and a selection of other technological accessories</w:t>
      </w:r>
      <w:r>
        <w:rPr>
          <w:rFonts w:ascii="Arial" w:hAnsi="Arial" w:cs="Arial"/>
          <w:color w:val="auto"/>
          <w:sz w:val="22"/>
          <w:szCs w:val="22"/>
          <w:shd w:val="clear" w:color="auto" w:fill="FFFFFF"/>
        </w:rPr>
        <w:t>.</w:t>
      </w:r>
      <w:r w:rsidRPr="00FA0893">
        <w:t xml:space="preserve"> </w:t>
      </w:r>
    </w:p>
    <w:p w14:paraId="58B23C52" w14:textId="007BE6A9" w:rsidR="00733F81" w:rsidRPr="00FA0893" w:rsidRDefault="00FA0893" w:rsidP="00F36DED">
      <w:pPr>
        <w:pStyle w:val="Default"/>
        <w:ind w:left="720"/>
        <w:jc w:val="both"/>
        <w:rPr>
          <w:rFonts w:ascii="Arial" w:hAnsi="Arial" w:cs="Arial"/>
          <w:color w:val="auto"/>
          <w:sz w:val="22"/>
          <w:szCs w:val="22"/>
          <w:shd w:val="clear" w:color="auto" w:fill="FFFFFF"/>
        </w:rPr>
      </w:pP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The founders implemented their research on the products and made the products affordable, durable, and fashionable. </w:t>
      </w:r>
      <w:r w:rsidR="00EC12D1">
        <w:rPr>
          <w:rFonts w:ascii="Arial" w:hAnsi="Arial" w:cs="Arial"/>
          <w:color w:val="auto"/>
          <w:sz w:val="22"/>
          <w:szCs w:val="22"/>
          <w:shd w:val="clear" w:color="auto" w:fill="FFFFFF"/>
        </w:rPr>
        <w:t>BOAT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focuses on building a customer-brand relationship where it considers the buyers as a member of the </w:t>
      </w:r>
      <w:r w:rsidR="00EC12D1">
        <w:rPr>
          <w:rFonts w:ascii="Arial" w:hAnsi="Arial" w:cs="Arial"/>
          <w:color w:val="auto"/>
          <w:sz w:val="22"/>
          <w:szCs w:val="22"/>
          <w:shd w:val="clear" w:color="auto" w:fill="FFFFFF"/>
        </w:rPr>
        <w:t>BOAT’S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family.</w:t>
      </w:r>
      <w:r w:rsidRPr="00FA0893">
        <w:t xml:space="preserve"> 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the company create a considerable consumer base and become a </w:t>
      </w:r>
      <w:r w:rsidR="00EC12D1"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>billion-dollar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company in India with smart pricing and attractive looks. </w:t>
      </w:r>
      <w:r w:rsidR="00EC12D1">
        <w:rPr>
          <w:rFonts w:ascii="Arial" w:hAnsi="Arial" w:cs="Arial"/>
          <w:color w:val="auto"/>
          <w:sz w:val="22"/>
          <w:szCs w:val="22"/>
          <w:shd w:val="clear" w:color="auto" w:fill="FFFFFF"/>
        </w:rPr>
        <w:t>BOAT</w:t>
      </w:r>
      <w:r w:rsidRPr="00FA0893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now claims of selling four products every passing minute.</w:t>
      </w:r>
    </w:p>
    <w:p w14:paraId="48C0E9B5" w14:textId="77777777" w:rsidR="00733F81" w:rsidRDefault="00733F81" w:rsidP="00733F81">
      <w:pPr>
        <w:pStyle w:val="Default"/>
        <w:ind w:left="720"/>
        <w:rPr>
          <w:rFonts w:ascii="Arial" w:hAnsi="Arial" w:cs="Arial"/>
          <w:color w:val="auto"/>
          <w:sz w:val="22"/>
          <w:szCs w:val="22"/>
          <w:shd w:val="clear" w:color="auto" w:fill="FFFFFF"/>
        </w:rPr>
      </w:pPr>
    </w:p>
    <w:p w14:paraId="2BD2AF61" w14:textId="5C00035C" w:rsidR="00733F81" w:rsidRPr="0059388B" w:rsidRDefault="00733F81" w:rsidP="00733F81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lang w:val="en-US"/>
        </w:rPr>
      </w:pPr>
      <w:r w:rsidRPr="0059388B">
        <w:rPr>
          <w:rFonts w:ascii="Arial" w:hAnsi="Arial" w:cs="Arial"/>
          <w:color w:val="000000"/>
          <w:lang w:val="en-US"/>
        </w:rPr>
        <w:t xml:space="preserve">Highlight </w:t>
      </w:r>
      <w:r w:rsidR="00FA0893">
        <w:rPr>
          <w:rFonts w:ascii="Arial" w:hAnsi="Arial" w:cs="Arial"/>
          <w:color w:val="000000"/>
          <w:lang w:val="en-US"/>
        </w:rPr>
        <w:t>the drivers that lead to the</w:t>
      </w:r>
      <w:r w:rsidR="00EC12D1">
        <w:rPr>
          <w:rFonts w:ascii="Arial" w:hAnsi="Arial" w:cs="Arial"/>
          <w:color w:val="000000"/>
          <w:lang w:val="en-US"/>
        </w:rPr>
        <w:t xml:space="preserve"> success of the company BOAT.</w:t>
      </w:r>
      <w:r w:rsidR="00FA0893">
        <w:rPr>
          <w:rFonts w:ascii="Arial" w:hAnsi="Arial" w:cs="Arial"/>
          <w:color w:val="000000"/>
          <w:lang w:val="en-US"/>
        </w:rPr>
        <w:t xml:space="preserve"> </w:t>
      </w:r>
      <w:r>
        <w:rPr>
          <w:rFonts w:ascii="Arial" w:hAnsi="Arial" w:cs="Arial"/>
          <w:color w:val="000000"/>
          <w:lang w:val="en-US"/>
        </w:rPr>
        <w:t xml:space="preserve"> (8 marks)</w:t>
      </w:r>
    </w:p>
    <w:p w14:paraId="064DF1BB" w14:textId="2DE57CB2" w:rsidR="00733F81" w:rsidRPr="00EC12D1" w:rsidRDefault="00EC12D1" w:rsidP="00733F81">
      <w:pPr>
        <w:pStyle w:val="Defaul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are the Challenges that a Company like BOAT face? (7marks)</w:t>
      </w:r>
    </w:p>
    <w:p w14:paraId="773F41FC" w14:textId="77777777" w:rsidR="00733F81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50D36372" w14:textId="77777777" w:rsidR="00733F81" w:rsidRDefault="00733F81" w:rsidP="00733F81">
      <w:pPr>
        <w:pStyle w:val="Default"/>
        <w:rPr>
          <w:rFonts w:ascii="Arial" w:hAnsi="Arial" w:cs="Arial"/>
          <w:sz w:val="22"/>
          <w:szCs w:val="22"/>
        </w:rPr>
      </w:pPr>
    </w:p>
    <w:p w14:paraId="27CADF83" w14:textId="77777777" w:rsidR="00733F81" w:rsidRDefault="00733F81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sectPr w:rsidR="00733F8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5CF70" w14:textId="77777777" w:rsidR="00FB344D" w:rsidRDefault="00FB344D">
      <w:pPr>
        <w:spacing w:after="0" w:line="240" w:lineRule="auto"/>
      </w:pPr>
      <w:r>
        <w:separator/>
      </w:r>
    </w:p>
  </w:endnote>
  <w:endnote w:type="continuationSeparator" w:id="0">
    <w:p w14:paraId="6FB6580F" w14:textId="77777777" w:rsidR="00FB344D" w:rsidRDefault="00FB3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4E40E" w14:textId="6FFF3802" w:rsidR="00AD2D4F" w:rsidRDefault="00733F81">
    <w:pPr>
      <w:jc w:val="right"/>
    </w:pPr>
    <w:r>
      <w:t>BC 5418/BPS 5418_</w:t>
    </w:r>
    <w:r w:rsidR="000C2426">
      <w:t>A</w:t>
    </w:r>
    <w:r>
      <w:t>_22</w:t>
    </w:r>
  </w:p>
  <w:p w14:paraId="0D44E40F" w14:textId="01195BB4" w:rsidR="00AD2D4F" w:rsidRDefault="00733F81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BAD31" w14:textId="77777777" w:rsidR="00FB344D" w:rsidRDefault="00FB344D">
      <w:pPr>
        <w:spacing w:after="0" w:line="240" w:lineRule="auto"/>
      </w:pPr>
      <w:r>
        <w:separator/>
      </w:r>
    </w:p>
  </w:footnote>
  <w:footnote w:type="continuationSeparator" w:id="0">
    <w:p w14:paraId="4E60B23E" w14:textId="77777777" w:rsidR="00FB344D" w:rsidRDefault="00FB3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90188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97AE07" w14:textId="395A6D8C" w:rsidR="000C2426" w:rsidRDefault="000C242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4555BA" w14:textId="77777777" w:rsidR="000C2426" w:rsidRDefault="000C24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A28CC"/>
    <w:multiLevelType w:val="multilevel"/>
    <w:tmpl w:val="8B629B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FDB3899"/>
    <w:multiLevelType w:val="hybridMultilevel"/>
    <w:tmpl w:val="1A26A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B4C24"/>
    <w:multiLevelType w:val="hybridMultilevel"/>
    <w:tmpl w:val="B08C96A0"/>
    <w:lvl w:ilvl="0" w:tplc="BD563774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8097084"/>
    <w:multiLevelType w:val="hybridMultilevel"/>
    <w:tmpl w:val="39CC96CC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C35AC4"/>
    <w:multiLevelType w:val="hybridMultilevel"/>
    <w:tmpl w:val="62EA3C4E"/>
    <w:lvl w:ilvl="0" w:tplc="1A7A0C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456713">
    <w:abstractNumId w:val="0"/>
  </w:num>
  <w:num w:numId="2" w16cid:durableId="1112211776">
    <w:abstractNumId w:val="1"/>
  </w:num>
  <w:num w:numId="3" w16cid:durableId="604311338">
    <w:abstractNumId w:val="3"/>
  </w:num>
  <w:num w:numId="4" w16cid:durableId="1646737312">
    <w:abstractNumId w:val="2"/>
  </w:num>
  <w:num w:numId="5" w16cid:durableId="8274038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E3MDM1trAwNjRW0lEKTi0uzszPAykwrAUAAE7gYiwAAAA="/>
  </w:docVars>
  <w:rsids>
    <w:rsidRoot w:val="00AD2D4F"/>
    <w:rsid w:val="000C2426"/>
    <w:rsid w:val="000D6368"/>
    <w:rsid w:val="00166223"/>
    <w:rsid w:val="00221A23"/>
    <w:rsid w:val="003711C6"/>
    <w:rsid w:val="005F3C32"/>
    <w:rsid w:val="00733F81"/>
    <w:rsid w:val="00A103D7"/>
    <w:rsid w:val="00AD2D4F"/>
    <w:rsid w:val="00C6380B"/>
    <w:rsid w:val="00D2712D"/>
    <w:rsid w:val="00E3222E"/>
    <w:rsid w:val="00EC12D1"/>
    <w:rsid w:val="00F36DED"/>
    <w:rsid w:val="00FA0893"/>
    <w:rsid w:val="00FA5439"/>
    <w:rsid w:val="00FB3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4E3FE"/>
  <w15:docId w15:val="{A4E5AB88-7061-4B1F-9A7F-1FDEDE11D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33F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 w:eastAsia="en-US"/>
    </w:rPr>
  </w:style>
  <w:style w:type="paragraph" w:customStyle="1" w:styleId="Default">
    <w:name w:val="Default"/>
    <w:rsid w:val="00733F81"/>
    <w:pPr>
      <w:autoSpaceDE w:val="0"/>
      <w:autoSpaceDN w:val="0"/>
      <w:adjustRightInd w:val="0"/>
      <w:spacing w:after="0" w:line="240" w:lineRule="auto"/>
    </w:pPr>
    <w:rPr>
      <w:rFonts w:eastAsiaTheme="minorHAnsi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33F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F81"/>
  </w:style>
  <w:style w:type="paragraph" w:styleId="Footer">
    <w:name w:val="footer"/>
    <w:basedOn w:val="Normal"/>
    <w:link w:val="FooterChar"/>
    <w:uiPriority w:val="99"/>
    <w:unhideWhenUsed/>
    <w:rsid w:val="00733F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F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 josephs college</cp:lastModifiedBy>
  <cp:revision>10</cp:revision>
  <cp:lastPrinted>2022-11-18T03:15:00Z</cp:lastPrinted>
  <dcterms:created xsi:type="dcterms:W3CDTF">2022-10-13T15:10:00Z</dcterms:created>
  <dcterms:modified xsi:type="dcterms:W3CDTF">2022-11-18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ef7459126506f3b4364065739903de792e25659f598d91e3fe577f830471a9</vt:lpwstr>
  </property>
</Properties>
</file>